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ping</w:t>
      </w:r>
      <w:r>
        <w:t xml:space="preserve"> </w:t>
      </w:r>
      <w:r>
        <w:t xml:space="preserve">Mechanisms</w:t>
      </w:r>
    </w:p>
    <w:bookmarkStart w:id="24" w:name="ptsd-effects"/>
    <w:p>
      <w:pPr>
        <w:pStyle w:val="Heading2"/>
      </w:pPr>
      <w:r>
        <w:t xml:space="preserve">PTSD effe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7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2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 (9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 (8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 (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9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2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21%)</w:t>
            </w:r>
          </w:p>
        </w:tc>
      </w:tr>
    </w:tbl>
    <w:bookmarkStart w:id="20" w:name="ptsd-effects-across-genders"/>
    <w:p>
      <w:pPr>
        <w:pStyle w:val="Heading3"/>
      </w:pPr>
      <w:r>
        <w:t xml:space="preserve">PTSD effects Across Gen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0"/>
        <w:gridCol w:w="2090"/>
        <w:gridCol w:w="231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1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1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 (7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 (9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 (9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 (8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 (7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2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 (7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22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tsd-effects-across-age"/>
    <w:p>
      <w:pPr>
        <w:pStyle w:val="Heading3"/>
      </w:pPr>
      <w:r>
        <w:t xml:space="preserve">PTSD effects Across Ag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1440"/>
        <w:gridCol w:w="1440"/>
        <w:gridCol w:w="1368"/>
        <w:gridCol w:w="1368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-25</w:t>
            </w:r>
            <w:r>
              <w:t xml:space="preserve">, N = 1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6-35</w:t>
            </w:r>
            <w:r>
              <w:t xml:space="preserve">, N = 1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6-45</w:t>
            </w:r>
            <w:r>
              <w:t xml:space="preserve">, N = 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6-59</w:t>
            </w:r>
            <w:r>
              <w:t xml:space="preserve">, N = 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6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3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9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9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7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2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7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8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33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tsd-effects-across-marital-status"/>
    <w:p>
      <w:pPr>
        <w:pStyle w:val="Heading3"/>
      </w:pPr>
      <w:r>
        <w:t xml:space="preserve">PTSD effects Across marital sta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6"/>
        <w:gridCol w:w="1523"/>
        <w:gridCol w:w="1675"/>
        <w:gridCol w:w="2284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ngle</w:t>
            </w:r>
            <w:r>
              <w:t xml:space="preserve">, N = 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rried</w:t>
            </w:r>
            <w:r>
              <w:t xml:space="preserve">, N = 2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idow or widower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7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9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6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ptsd-effects-across-education-level"/>
    <w:p>
      <w:pPr>
        <w:pStyle w:val="Heading3"/>
      </w:pPr>
      <w:r>
        <w:t xml:space="preserve">PTSD effects Across education lev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4"/>
        <w:gridCol w:w="1194"/>
        <w:gridCol w:w="1822"/>
        <w:gridCol w:w="1445"/>
        <w:gridCol w:w="1445"/>
        <w:gridCol w:w="8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ne</w:t>
            </w:r>
            <w:r>
              <w:t xml:space="preserve">, N = 1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imary school</w:t>
            </w:r>
            <w:r>
              <w:t xml:space="preserve">, N = 1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econdary</w:t>
            </w:r>
            <w:r>
              <w:t xml:space="preserve">, N = 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niversity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7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9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 (9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8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8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 (9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8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effect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7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7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2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Start w:id="25" w:name="coping-mechanisms"/>
    <w:p>
      <w:pPr>
        <w:pStyle w:val="Heading2"/>
      </w:pPr>
      <w:r>
        <w:t xml:space="preserve">Coping Mechanis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 (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1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 (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 (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6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u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 (8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 if yes which 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/fellow refuge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9 (82%)</w:t>
            </w:r>
          </w:p>
        </w:tc>
      </w:tr>
    </w:tbl>
    <w:bookmarkEnd w:id="25"/>
    <w:bookmarkStart w:id="26" w:name="coping-mechanisms-across-genders"/>
    <w:p>
      <w:pPr>
        <w:pStyle w:val="Heading2"/>
      </w:pPr>
      <w:r>
        <w:t xml:space="preserve">Coping Mechanisms Across Gen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96"/>
        <w:gridCol w:w="1980"/>
        <w:gridCol w:w="2188"/>
        <w:gridCol w:w="1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13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19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 (8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 (8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 (8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u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 (8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 if yes which 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/fellow refuge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84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coping-mechanisms-across-age-groups"/>
    <w:p>
      <w:pPr>
        <w:pStyle w:val="Heading2"/>
      </w:pPr>
      <w:r>
        <w:t xml:space="preserve">Coping Mechanisms Across age group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97"/>
        <w:gridCol w:w="1389"/>
        <w:gridCol w:w="1389"/>
        <w:gridCol w:w="1320"/>
        <w:gridCol w:w="1320"/>
        <w:gridCol w:w="9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-25</w:t>
            </w:r>
            <w:r>
              <w:t xml:space="preserve">, N = 11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6-35</w:t>
            </w:r>
            <w:r>
              <w:t xml:space="preserve">, N = 11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6-45</w:t>
            </w:r>
            <w:r>
              <w:t xml:space="preserve">, N = 6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6-59</w:t>
            </w:r>
            <w:r>
              <w:t xml:space="preserve">, N = 3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8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8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9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8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8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 (6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7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u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5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9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(9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8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 if yes which 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9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/fellow refuge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 (7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91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coping-mechanisms-across-marital-status"/>
    <w:p>
      <w:pPr>
        <w:pStyle w:val="Heading2"/>
      </w:pPr>
      <w:r>
        <w:t xml:space="preserve">Coping Mechanisms Across marital sta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86"/>
        <w:gridCol w:w="1466"/>
        <w:gridCol w:w="1613"/>
        <w:gridCol w:w="2200"/>
        <w:gridCol w:w="9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ngle</w:t>
            </w:r>
            <w:r>
              <w:t xml:space="preserve">, N = 7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rried</w:t>
            </w:r>
            <w:r>
              <w:t xml:space="preserve">, N = 2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idow or widower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 (8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8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8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9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6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u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 if yes which 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/fellow refuge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8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94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coping-mechanisms-across-education-level"/>
    <w:p>
      <w:pPr>
        <w:pStyle w:val="Heading2"/>
      </w:pPr>
      <w:r>
        <w:t xml:space="preserve">Coping Mechanisms Across education lev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1"/>
        <w:gridCol w:w="1157"/>
        <w:gridCol w:w="1766"/>
        <w:gridCol w:w="1401"/>
        <w:gridCol w:w="1401"/>
        <w:gridCol w:w="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ne</w:t>
            </w:r>
            <w:r>
              <w:t xml:space="preserve">, N = 1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imary school</w:t>
            </w:r>
            <w:r>
              <w:t xml:space="preserve">, N = 15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econdary</w:t>
            </w:r>
            <w:r>
              <w:t xml:space="preserve">, N = 6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niversity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8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9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 (8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6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6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u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8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 if yes which 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SD_coping_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/fellow refuge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8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ing Mechanisms</dc:title>
  <dc:creator/>
  <cp:keywords/>
  <dcterms:created xsi:type="dcterms:W3CDTF">2023-04-06T18:40:18Z</dcterms:created>
  <dcterms:modified xsi:type="dcterms:W3CDTF">2023-04-06T18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